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3F4F6DB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934E6D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336A37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336A3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336A37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FA64600" w14:textId="56163F1B" w:rsidR="00934E6D" w:rsidRP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Feb. </w:t>
      </w:r>
      <w:r w:rsidR="001F10B9">
        <w:rPr>
          <w:rFonts w:ascii="Franklin Gothic Book" w:hAnsi="Franklin Gothic Book" w:cs="FranklinGothicBook"/>
          <w:color w:val="000000"/>
          <w:sz w:val="16"/>
          <w:szCs w:val="16"/>
        </w:rPr>
        <w:t>17-19)</w:t>
      </w:r>
    </w:p>
    <w:p w14:paraId="68D8419E" w14:textId="77777777" w:rsidR="00934E6D" w:rsidRP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May 4-6)  </w:t>
      </w:r>
    </w:p>
    <w:p w14:paraId="4B5A3F83" w14:textId="77777777" w:rsidR="00934E6D" w:rsidRP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ug. 3-5)</w:t>
      </w:r>
    </w:p>
    <w:p w14:paraId="0455E5B4" w14:textId="12FD99F9" w:rsidR="00AB2B1A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934E6D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934E6D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6-18)</w:t>
      </w:r>
    </w:p>
    <w:p w14:paraId="2608A29A" w14:textId="77777777" w:rsidR="00934E6D" w:rsidRDefault="00934E6D" w:rsidP="00934E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</w:t>
      </w:r>
      <w:proofErr w:type="gramStart"/>
      <w:r w:rsidR="001D67AB">
        <w:rPr>
          <w:rFonts w:ascii="Franklin Gothic Book" w:hAnsi="Franklin Gothic Book"/>
          <w:sz w:val="16"/>
          <w:szCs w:val="20"/>
        </w:rPr>
        <w:t>is</w:t>
      </w:r>
      <w:proofErr w:type="gramEnd"/>
      <w:r w:rsidR="001D67AB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7D02B2F7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</w:t>
      </w:r>
      <w:r w:rsidR="00D31B8C">
        <w:rPr>
          <w:i/>
        </w:rPr>
        <w:t>4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6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20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B9119" w14:textId="77777777" w:rsidR="00336A37" w:rsidRDefault="00336A37" w:rsidP="008F7DBA">
      <w:r>
        <w:separator/>
      </w:r>
    </w:p>
  </w:endnote>
  <w:endnote w:type="continuationSeparator" w:id="0">
    <w:p w14:paraId="3E38F5B1" w14:textId="77777777" w:rsidR="00336A37" w:rsidRDefault="00336A37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17591" w14:textId="77777777" w:rsidR="00336A37" w:rsidRDefault="00336A37" w:rsidP="008F7DBA">
      <w:r>
        <w:separator/>
      </w:r>
    </w:p>
  </w:footnote>
  <w:footnote w:type="continuationSeparator" w:id="0">
    <w:p w14:paraId="53AE873E" w14:textId="77777777" w:rsidR="00336A37" w:rsidRDefault="00336A37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EaccnQFOACyMmZpVFbIPRBADq0Wk+qmXkMnT+prf8UuUIgOPwFj4x2DzVsn/+9HqvHJSwnZ1/UIgwkfd+rcMQ==" w:salt="6TNhQuyfzf8PDJHW0C/2u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1F10B9"/>
    <w:rsid w:val="00210359"/>
    <w:rsid w:val="0024320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14959"/>
    <w:rsid w:val="00336A37"/>
    <w:rsid w:val="0035283F"/>
    <w:rsid w:val="00364B86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4F7721"/>
    <w:rsid w:val="0052006E"/>
    <w:rsid w:val="00537F9C"/>
    <w:rsid w:val="00546C9D"/>
    <w:rsid w:val="00561AA0"/>
    <w:rsid w:val="005778A0"/>
    <w:rsid w:val="005C2AEE"/>
    <w:rsid w:val="005C3A0B"/>
    <w:rsid w:val="005D72C0"/>
    <w:rsid w:val="005F680F"/>
    <w:rsid w:val="006016F9"/>
    <w:rsid w:val="00607AA9"/>
    <w:rsid w:val="00610A06"/>
    <w:rsid w:val="00641473"/>
    <w:rsid w:val="006456BB"/>
    <w:rsid w:val="00646B51"/>
    <w:rsid w:val="0065536F"/>
    <w:rsid w:val="00682496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34E6D"/>
    <w:rsid w:val="009836D5"/>
    <w:rsid w:val="009A4C8B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405D2"/>
    <w:rsid w:val="00C71EA8"/>
    <w:rsid w:val="00CA2BA3"/>
    <w:rsid w:val="00CC24F4"/>
    <w:rsid w:val="00CC7406"/>
    <w:rsid w:val="00CD5E58"/>
    <w:rsid w:val="00CE56C0"/>
    <w:rsid w:val="00D012C8"/>
    <w:rsid w:val="00D237AA"/>
    <w:rsid w:val="00D31B8C"/>
    <w:rsid w:val="00D54E74"/>
    <w:rsid w:val="00D56058"/>
    <w:rsid w:val="00D65A9D"/>
    <w:rsid w:val="00D71BDB"/>
    <w:rsid w:val="00D90262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27328"/>
    <w:rsid w:val="003521CC"/>
    <w:rsid w:val="00361352"/>
    <w:rsid w:val="00457ADE"/>
    <w:rsid w:val="004C2BF1"/>
    <w:rsid w:val="004C7441"/>
    <w:rsid w:val="004D00B8"/>
    <w:rsid w:val="004E412F"/>
    <w:rsid w:val="004F080B"/>
    <w:rsid w:val="0056465F"/>
    <w:rsid w:val="005A532B"/>
    <w:rsid w:val="005B050E"/>
    <w:rsid w:val="005D1AA9"/>
    <w:rsid w:val="005D3166"/>
    <w:rsid w:val="006B753E"/>
    <w:rsid w:val="006F4B8D"/>
    <w:rsid w:val="00876688"/>
    <w:rsid w:val="00892EC1"/>
    <w:rsid w:val="009412FB"/>
    <w:rsid w:val="0095515E"/>
    <w:rsid w:val="00A753FF"/>
    <w:rsid w:val="00AC657F"/>
    <w:rsid w:val="00B72EBA"/>
    <w:rsid w:val="00BB2D49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CC754-F392-44CF-86E4-AC18FF26FF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0B5-A2AD-43DF-94EC-5CABD1B15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9DF7-0F58-4640-B25D-41DEF89DE7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6111E0E4-AD1E-4EF8-8680-FA820B07D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22</cp:revision>
  <dcterms:created xsi:type="dcterms:W3CDTF">2018-07-24T15:05:00Z</dcterms:created>
  <dcterms:modified xsi:type="dcterms:W3CDTF">2020-01-2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